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hary Goo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h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o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9 Madison Dr, Buffalo Grove, Illinois,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goodman1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2764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